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strong interest in the Paramedic position at a healthcare institution in Israel Jerusalem. As a dedicated and experienced paramedic, I have always aspired to contribute to communities that value resilience, cultural diversity, and medical excellence—qualities that define both the role of a paramedic and the vibrant city of Jerusalem. My professional background, combined with my deep respect for the unique challenges and opportunities present in Israel’s healthcare landscape, makes me an ideal candidate for this position.</w:t>
      </w:r>
    </w:p>
    <w:p>
      <w:pPr>
        <w:pStyle w:val="BodyText"/>
      </w:pPr>
      <w:r>
        <w:t xml:space="preserve">As a certified paramedic with over [X years] of experience in emergency medical services, I have developed a strong foundation in patient care, trauma response, and critical decision-making under pressure. My work has consistently required adaptability, cultural awareness, and a commitment to upholding the highest standards of professionalism—attributes that align perfectly with the demands of providing healthcare in Israel Jerusalem. This city, with its rich history and dynamic population, presents a unique environment where paramedics must navigate diverse cultural contexts while delivering timely and compassionate care. I am confident in my ability to thrive in such an environment.</w:t>
      </w:r>
    </w:p>
    <w:p>
      <w:pPr>
        <w:pStyle w:val="BodyText"/>
      </w:pPr>
      <w:r>
        <w:t xml:space="preserve">My career as a paramedic has been shaped by a deep passion for serving others and a commitment to continuous learning. In my previous roles, I have responded to a wide range of emergencies, from cardiac arrests and trauma cases to pediatric and geriatric care. These experiences have honed my ability to assess complex situations quickly, collaborate effectively with medical teams, and communicate clearly with patients and their families. For instance, during [specific example of an emergency response], I worked alongside a multidisciplinary team to stabilize a critical patient in a high-stress scenario, demonstrating my ability to remain composed and focused in the face of adversity. This kind of dedication is essential for paramedics in Israel Jerusalem, where the pace and scope of emergencies can be particularly demanding.</w:t>
      </w:r>
    </w:p>
    <w:p>
      <w:pPr>
        <w:pStyle w:val="BodyText"/>
      </w:pPr>
      <w:r>
        <w:t xml:space="preserve">What sets me apart as a paramedic is my commitment to cultural competence. Working in Israel Jerusalem requires an understanding of the region’s diverse communities, including Jewish, Arab, and international populations. I have experience interacting with patients from various backgrounds and am fluent in [mention languages if applicable], which allows me to bridge communication gaps and ensure that patients receive care that respects their cultural values. In a city as culturally rich as Jerusalem, where language and tradition play a vital role in healthcare delivery, this skill is not just beneficial—it is essential.</w:t>
      </w:r>
    </w:p>
    <w:p>
      <w:pPr>
        <w:pStyle w:val="BodyText"/>
      </w:pPr>
      <w:r>
        <w:t xml:space="preserve">Additionally, I have extensive training in advanced life support (ALS), trauma care, and emergency medical procedures. My certifications include [list specific certifications such as Advanced Cardiac Life Support (ACLS), Pediatric Advanced Life Support (PALS), and any specialized training relevant to Israel’s healthcare system]. These qualifications enable me to provide immediate, effective care in critical situations. For example, during my time at [previous workplace or organization], I was responsible for managing emergency transports and coordinating with hospital staff to ensure seamless patient transitions. This experience has prepared me to contribute immediately to the operations of a healthcare institution in Israel Jerusalem.</w:t>
      </w:r>
    </w:p>
    <w:p>
      <w:pPr>
        <w:pStyle w:val="BodyText"/>
      </w:pPr>
      <w:r>
        <w:t xml:space="preserve">The opportunity to work as a paramedic in Israel Jerusalem is particularly meaningful to me. This city is not only a historical and religious hub but also a place where healthcare professionals play a crucial role in supporting the well-being of its residents and visitors. I have long admired the resilience of Jerusalem’s community, which faces unique challenges such as overcrowded emergency services, cultural diversity, and the need for rapid response in densely populated areas. My goal is to bring my expertise to this environment and make a tangible difference in the lives of those who rely on emergency medical services.</w:t>
      </w:r>
    </w:p>
    <w:p>
      <w:pPr>
        <w:pStyle w:val="BodyText"/>
      </w:pPr>
      <w:r>
        <w:t xml:space="preserve">Furthermore, I am deeply committed to professional growth and staying updated with advancements in pre-hospital care. I regularly attend workshops, seminars, and continuing education courses to refine my skills and stay informed about the latest medical protocols. This dedication ensures that I can provide the highest level of care in any situation—whether it’s a routine ambulance call or a high-stakes emergency in Jerusalem’s streets.</w:t>
      </w:r>
    </w:p>
    <w:p>
      <w:pPr>
        <w:pStyle w:val="BodyText"/>
      </w:pPr>
      <w:r>
        <w:t xml:space="preserve">Working as a paramedic in Israel Jerusalem would allow me to combine my technical expertise with my passion for serving others. I am particularly drawn to the opportunity to contribute to an institution that values innovation, teamwork, and community health. My ability to work independently while also collaborating effectively with healthcare professionals makes me a versatile asset in any emergency setting. I am eager to bring my experience, compassion, and dedication to your team and help strengthen the emergency medical services available in this remarkable city.</w:t>
      </w:r>
    </w:p>
    <w:p>
      <w:pPr>
        <w:pStyle w:val="BodyText"/>
      </w:pPr>
      <w:r>
        <w:t xml:space="preserve">I would be honored to discuss how my background and skills align with the needs of your organization. Thank you for considering my application. I look forward to the possibility of contributing to the vital work of paramedics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54:04Z</dcterms:created>
  <dcterms:modified xsi:type="dcterms:W3CDTF">2025-12-10T07:54:04Z</dcterms:modified>
</cp:coreProperties>
</file>

<file path=docProps/custom.xml><?xml version="1.0" encoding="utf-8"?>
<Properties xmlns="http://schemas.openxmlformats.org/officeDocument/2006/custom-properties" xmlns:vt="http://schemas.openxmlformats.org/officeDocument/2006/docPropsVTypes"/>
</file>